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на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5A22876" w:rsidR="00610CD6" w:rsidRPr="001324AC" w:rsidRDefault="001324AC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Indie Hound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13DD3C51" w:rsidR="00610CD6" w:rsidRPr="001331BB" w:rsidRDefault="00997F91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Борислав Благоев </w:t>
            </w:r>
            <w:r w:rsidR="001331BB">
              <w:rPr>
                <w:rFonts w:ascii="Calibri" w:eastAsia="Calibri" w:hAnsi="Calibri" w:cs="Calibri"/>
                <w:lang w:val="en-US"/>
              </w:rPr>
              <w:t>– Developer 1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3933D43E" w:rsidR="00610CD6" w:rsidRPr="004103D3" w:rsidRDefault="001B3EBF">
            <w:pPr>
              <w:widowControl w:val="0"/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4103D3">
              <w:rPr>
                <w:rFonts w:ascii="Segoe UI" w:hAnsi="Segoe UI" w:cs="Segoe UI"/>
                <w:color w:val="000000"/>
                <w:sz w:val="24"/>
                <w:szCs w:val="24"/>
                <w:shd w:val="clear" w:color="auto" w:fill="F1F0F0"/>
              </w:rPr>
              <w:t>1701321079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A4555EE" w:rsidR="00610CD6" w:rsidRPr="001331BB" w:rsidRDefault="00997F91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Мариан Соколов</w:t>
            </w:r>
            <w:r w:rsidR="001331BB">
              <w:rPr>
                <w:rFonts w:ascii="Calibri" w:eastAsia="Calibri" w:hAnsi="Calibri" w:cs="Calibri"/>
                <w:lang w:val="en-US"/>
              </w:rPr>
              <w:t xml:space="preserve"> – Developer 2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6B282F4A" w:rsidR="00610CD6" w:rsidRPr="004103D3" w:rsidRDefault="001B3EBF">
            <w:pPr>
              <w:widowControl w:val="0"/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4103D3">
              <w:rPr>
                <w:rFonts w:ascii="Helvetica" w:hAnsi="Helvetica" w:cs="Helvetica"/>
                <w:color w:val="444950"/>
                <w:sz w:val="24"/>
                <w:szCs w:val="24"/>
                <w:shd w:val="clear" w:color="auto" w:fill="F1F0F0"/>
              </w:rPr>
              <w:t>1701321057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BDA037E" w:rsidR="00610CD6" w:rsidRPr="001331BB" w:rsidRDefault="00997F91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Евелина Генчева</w:t>
            </w:r>
            <w:r w:rsidR="001331BB">
              <w:rPr>
                <w:rFonts w:ascii="Calibri" w:eastAsia="Calibri" w:hAnsi="Calibri" w:cs="Calibri"/>
                <w:lang w:val="en-US"/>
              </w:rPr>
              <w:t xml:space="preserve"> - QA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D4CEE00" w:rsidR="00610CD6" w:rsidRPr="004103D3" w:rsidRDefault="00997F91">
            <w:pPr>
              <w:widowControl w:val="0"/>
              <w:spacing w:line="240" w:lineRule="auto"/>
              <w:rPr>
                <w:rFonts w:ascii="Calibri" w:eastAsia="Calibri" w:hAnsi="Calibri" w:cs="Calibri"/>
                <w:sz w:val="24"/>
                <w:szCs w:val="24"/>
                <w:lang w:val="bg-BG"/>
              </w:rPr>
            </w:pPr>
            <w:r w:rsidRPr="004103D3">
              <w:rPr>
                <w:rFonts w:ascii="Calibri" w:eastAsia="Calibri" w:hAnsi="Calibri" w:cs="Calibri"/>
                <w:sz w:val="24"/>
                <w:szCs w:val="24"/>
                <w:lang w:val="bg-BG"/>
              </w:rPr>
              <w:t>1701321091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F494581" w:rsidR="00610CD6" w:rsidRPr="001331BB" w:rsidRDefault="00997F91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Енгин Мустафа</w:t>
            </w:r>
            <w:r w:rsidR="001331BB">
              <w:rPr>
                <w:rFonts w:ascii="Calibri" w:eastAsia="Calibri" w:hAnsi="Calibri" w:cs="Calibri"/>
                <w:lang w:val="en-US"/>
              </w:rPr>
              <w:t xml:space="preserve"> – Project Manager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B5EE7D1" w:rsidR="00610CD6" w:rsidRPr="004103D3" w:rsidRDefault="00997F91">
            <w:pPr>
              <w:widowControl w:val="0"/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 w:rsidRPr="004103D3">
              <w:rPr>
                <w:rFonts w:ascii="Segoe UI" w:hAnsi="Segoe UI" w:cs="Segoe UI"/>
                <w:color w:val="000000"/>
                <w:sz w:val="24"/>
                <w:szCs w:val="24"/>
                <w:shd w:val="clear" w:color="auto" w:fill="E5E4E4"/>
              </w:rPr>
              <w:t>1701321011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0FE4DFF" w:rsidR="00610CD6" w:rsidRPr="001331BB" w:rsidRDefault="00997F91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Еньо Енев</w:t>
            </w:r>
            <w:r w:rsidR="001331BB">
              <w:rPr>
                <w:rFonts w:ascii="Calibri" w:eastAsia="Calibri" w:hAnsi="Calibri" w:cs="Calibri"/>
                <w:lang w:val="en-US"/>
              </w:rPr>
              <w:t xml:space="preserve"> – Product owner/ Business analy</w:t>
            </w:r>
            <w:bookmarkStart w:id="1" w:name="_GoBack"/>
            <w:bookmarkEnd w:id="1"/>
            <w:r w:rsidR="001331BB">
              <w:rPr>
                <w:rFonts w:ascii="Calibri" w:eastAsia="Calibri" w:hAnsi="Calibri" w:cs="Calibri"/>
                <w:lang w:val="en-US"/>
              </w:rPr>
              <w:t>tic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44B821C" w:rsidR="00610CD6" w:rsidRPr="004103D3" w:rsidRDefault="004103D3">
            <w:pPr>
              <w:widowControl w:val="0"/>
              <w:spacing w:line="240" w:lineRule="auto"/>
              <w:rPr>
                <w:rFonts w:ascii="Calibri" w:eastAsia="Calibri" w:hAnsi="Calibri" w:cs="Calibri"/>
                <w:sz w:val="24"/>
                <w:szCs w:val="24"/>
                <w:lang w:val="en-US"/>
              </w:rPr>
            </w:pPr>
            <w:r w:rsidRPr="004103D3">
              <w:rPr>
                <w:rFonts w:ascii="Calibri" w:eastAsia="Calibri" w:hAnsi="Calibri" w:cs="Calibri"/>
                <w:sz w:val="24"/>
                <w:szCs w:val="24"/>
                <w:lang w:val="en-US"/>
              </w:rPr>
              <w:t>1701321031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324AC"/>
    <w:rsid w:val="001331BB"/>
    <w:rsid w:val="001B3EBF"/>
    <w:rsid w:val="004103D3"/>
    <w:rsid w:val="00610CD6"/>
    <w:rsid w:val="006751DC"/>
    <w:rsid w:val="00997F91"/>
    <w:rsid w:val="00C33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7</cp:revision>
  <dcterms:created xsi:type="dcterms:W3CDTF">2020-10-01T08:06:00Z</dcterms:created>
  <dcterms:modified xsi:type="dcterms:W3CDTF">2020-10-06T18:01:00Z</dcterms:modified>
</cp:coreProperties>
</file>